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Lima,</w:t>
      </w:r>
      <w:r>
        <w:t xml:space="preserve"> </w:t>
      </w:r>
      <w:r>
        <w:t xml:space="preserve">Peru</w:t>
      </w:r>
    </w:p>
    <w:bookmarkStart w:id="20" w:name="Xe3f9009924c4c06eb621b4c3372aec54616da79"/>
    <w:p>
      <w:pPr>
        <w:pStyle w:val="Heading1"/>
      </w:pPr>
      <w:r>
        <w:t xml:space="preserve">Internship Application Letter for Academic Researcher Position</w:t>
      </w:r>
    </w:p>
    <w:p>
      <w:pPr>
        <w:pStyle w:val="FirstParagraph"/>
      </w:pPr>
      <w:r>
        <w:t xml:space="preserve">Lima, Peru | [Current Date]</w:t>
      </w:r>
    </w:p>
    <w:bookmarkEnd w:id="20"/>
    <w:p>
      <w:pPr>
        <w:pStyle w:val="BodyText"/>
      </w:pPr>
      <w:r>
        <w:t xml:space="preserve">To the Esteemed Hiring Committee,</w:t>
      </w:r>
    </w:p>
    <w:p>
      <w:pPr>
        <w:pStyle w:val="BodyText"/>
      </w:pPr>
      <w:r>
        <w:t xml:space="preserve">Research Department Coordinator</w:t>
      </w:r>
    </w:p>
    <w:p>
      <w:pPr>
        <w:pStyle w:val="BodyText"/>
      </w:pPr>
      <w:r>
        <w:t xml:space="preserve">Centro de Estudios e Investigación en Desarrollo Sustentable (CEIDS)</w:t>
      </w:r>
    </w:p>
    <w:p>
      <w:pPr>
        <w:pStyle w:val="BodyText"/>
      </w:pPr>
      <w:r>
        <w:t xml:space="preserve">Lima, Peru</w:t>
      </w:r>
    </w:p>
    <w:bookmarkStart w:id="21" w:name="X954f73ec838a91c8f463a09e1bb2a0bd8b0a450"/>
    <w:p>
      <w:pPr>
        <w:pStyle w:val="Heading2"/>
      </w:pPr>
      <w:r>
        <w:t xml:space="preserve">Subject: Internship Application Letter for Academic Researcher Position</w:t>
      </w:r>
    </w:p>
    <w:bookmarkEnd w:id="21"/>
    <w:p>
      <w:pPr>
        <w:pStyle w:val="FirstParagraph"/>
      </w:pPr>
      <w:r>
        <w:t xml:space="preserve">Dear Dr. [Last Name or "Hiring Committee"],</w:t>
      </w:r>
    </w:p>
    <w:p>
      <w:pPr>
        <w:pStyle w:val="BodyText"/>
      </w:pPr>
      <w:r>
        <w:t xml:space="preserve">It is with profound enthusiasm and academic dedication that I submit my Internship Application Letter for the Academic Researcher Internship at CEIDS in Lima, Peru. As a final-year undergraduate student in Environmental Science at the National University of San Marcos, I have meticulously cultivated my research capabilities with a specific focus on sustainable development challenges confronting Peru’s diverse ecosystems – particularly those within the Lima metropolitan area and its surrounding Andean regions. This internship represents not merely an opportunity to apply my academic training, but a vital step toward contributing meaningfully to Peru’s evolving scientific landscape under the mentorship of esteemed scholars in Lima.</w:t>
      </w:r>
    </w:p>
    <w:bookmarkStart w:id="22" w:name="Xde3504b9485802cd2be10afbfe5d0f8e8b40ba9"/>
    <w:p>
      <w:pPr>
        <w:pStyle w:val="Heading3"/>
      </w:pPr>
      <w:r>
        <w:t xml:space="preserve">Alignment with Peruvian Research Priorities</w:t>
      </w:r>
    </w:p>
    <w:p>
      <w:pPr>
        <w:pStyle w:val="FirstParagraph"/>
      </w:pPr>
      <w:r>
        <w:t xml:space="preserve">My academic trajectory has been intentionally shaped to resonate with the pressing research imperatives of Peru Lima. The city’s unique position as a coastal metropolis grappling with rapid urbanization, climate vulnerability (including glacial retreat impacting water security), and biodiversity conservation within the adjacent Andean foothills demands nuanced, locally grounded research. During my undergraduate thesis on "Urban Microclimates and Air Quality Correlation in Coastal Lima Neighborhoods," I employed GIS mapping and field-based particulate matter monitoring – methodologies directly relevant to CEIDS’s work on environmental health metrics. This project, conducted in collaboration with the Lima Metropolitan Authority’s Environmental Department, underscored my commitment to research that serves Peru's immediate societal needs. I am eager to extend this focus into broader academic inquiry within your institution.</w:t>
      </w:r>
    </w:p>
    <w:bookmarkEnd w:id="22"/>
    <w:bookmarkStart w:id="23" w:name="X78e355ae9f92ad273ebcfe165d927936abcf32b"/>
    <w:p>
      <w:pPr>
        <w:pStyle w:val="Heading3"/>
      </w:pPr>
      <w:r>
        <w:t xml:space="preserve">Academic Researcher Competencies and Methodological Rigor</w:t>
      </w:r>
    </w:p>
    <w:p>
      <w:pPr>
        <w:pStyle w:val="FirstParagraph"/>
      </w:pPr>
      <w:r>
        <w:t xml:space="preserve">Throughout my academic journey, I have consistently demonstrated the core competencies expected of an emerging Academic Researcher. My coursework in Quantitative Methods for Social Sciences, Ethnographic Fieldwork, and Sustainable Resource Management equipped me with robust analytical skills. I am proficient in qualitative data coding (using NVivo) and quantitative analysis (SPSS, R), having applied these to a recent study on indigenous agricultural adaptation strategies in the Junín region – a project funded by the Peruvian Ministry of Culture’s Research Subsidy Program. Crucially, I possess strong experience in academic writing: my thesis was accepted for presentation at the 2023 National Congress of Environmental Sciences in Cusco, where I engaged with leading researchers on Peru's climate resilience frameworks. This experience solidified my understanding that impactful research requires both methodological precision and contextual sensitivity to Peruvian socio-ecological realities.</w:t>
      </w:r>
    </w:p>
    <w:bookmarkEnd w:id="23"/>
    <w:bookmarkStart w:id="24" w:name="why-ceids-and-lima-specifically"/>
    <w:p>
      <w:pPr>
        <w:pStyle w:val="Heading3"/>
      </w:pPr>
      <w:r>
        <w:t xml:space="preserve">Why CEIDS and Lima Specifically?</w:t>
      </w:r>
    </w:p>
    <w:p>
      <w:pPr>
        <w:pStyle w:val="FirstParagraph"/>
      </w:pPr>
      <w:r>
        <w:t xml:space="preserve">My decision to apply for this Academic Researcher Internship in Peru Lima is deeply strategic. The city’s concentration of premier research institutions – including the Pontificia Universidad Católica del Perú, the Instituto de Investigación en Ciencias Sociales (INCI) at UNMSM, and your own CEIDS – creates an unparalleled ecosystem for collaborative scholarship. I am particularly inspired by CEIDS’s recent publications on "Water Governance in Lima's Arid Coastal Valleys" and "Socio-Ecological Impacts of Urban Expansion," which directly intersect with my research interests. Being physically located within Lima provides irreplaceable access to primary data sources, community networks, and the dynamic environment where policy meets practice. I am not merely seeking an internship location; I am seeking to immerse myself in the intellectual heart of Peru’s research community, learning from experts who navigate the complex interplay of academic inquiry and national development priorities on a daily basis.</w:t>
      </w:r>
    </w:p>
    <w:bookmarkEnd w:id="24"/>
    <w:bookmarkStart w:id="25" w:name="X50e9fbf43480a0dbaab6725177ff88d5291bfdd"/>
    <w:p>
      <w:pPr>
        <w:pStyle w:val="Heading3"/>
      </w:pPr>
      <w:r>
        <w:t xml:space="preserve">Commitment to Contributing to Peru's Research Ecosystem</w:t>
      </w:r>
    </w:p>
    <w:p>
      <w:pPr>
        <w:pStyle w:val="FirstParagraph"/>
      </w:pPr>
      <w:r>
        <w:t xml:space="preserve">I understand that an Academic Researcher Internship at CEIDS is not a passive learning experience but an active contribution. I am prepared to dedicate myself fully to the team’s projects, whether conducting literature reviews on Andean biodiversity conservation policies, assisting in field data collection across Lima’s peri-urban zones, or helping develop community engagement protocols for ongoing studies. My fluency in Spanish (native) and English (professional proficiency) allows me to navigate both academic discourse and community interactions seamlessly within the Peruvian context. Furthermore, I have actively participated in university initiatives promoting science communication to local communities in Lima, demonstrating my commitment to making research accessible and actionable for Peruvian society – a value central to CEIDS’s mission.</w:t>
      </w:r>
    </w:p>
    <w:bookmarkEnd w:id="25"/>
    <w:p>
      <w:pPr>
        <w:pStyle w:val="BodyText"/>
      </w:pPr>
      <w:r>
        <w:t xml:space="preserve">Peru’s academic community stands at an exciting inflection point, where rigorous scientific inquiry is increasingly recognized as fundamental to addressing the nation's complex challenges. I am eager to bring my analytical skills, field experience within Lima’s unique environmental and urban context, and deep respect for Peruvian knowledge systems to your research team. This Academic Researcher Internship represents the pivotal step where theoretical learning converges with practical contribution within the vibrant intellectual landscape of Peru Lima.</w:t>
      </w:r>
    </w:p>
    <w:p>
      <w:pPr>
        <w:pStyle w:val="BodyText"/>
      </w:pPr>
      <w:r>
        <w:t xml:space="preserve">Thank you for considering my Internship Application Letter. My resume, attached for your review, provides further detail on my qualifications and research projects. I am available for an interview at your earliest convenience and can be reached via email at [your.email@university.edu] or by phone at [+51 XXX XXX XXXX]. I look forward to the possibility of contributing to CEIDS's impactful work in Lima and advancing Peru’s scientific dialogue as a dedicated Academic Researcher.</w:t>
      </w:r>
    </w:p>
    <w:p>
      <w:pPr>
        <w:pStyle w:val="BodyText"/>
      </w:pPr>
      <w:r>
        <w:t xml:space="preserve">Sincerely,</w:t>
      </w:r>
    </w:p>
    <w:p>
      <w:pPr>
        <w:pStyle w:val="BodyText"/>
      </w:pPr>
      <w:r>
        <w:t xml:space="preserve">[Your Full Name]</w:t>
      </w:r>
    </w:p>
    <w:p>
      <w:pPr>
        <w:pStyle w:val="BodyText"/>
      </w:pPr>
      <w:r>
        <w:t xml:space="preserve">Undergraduate Student, Environmental Science</w:t>
      </w:r>
    </w:p>
    <w:p>
      <w:pPr>
        <w:pStyle w:val="BodyText"/>
      </w:pPr>
      <w:r>
        <w:t xml:space="preserve">National University of San Marcos (UNMSM)</w:t>
      </w:r>
    </w:p>
    <w:p>
      <w:pPr>
        <w:pStyle w:val="BodyText"/>
      </w:pPr>
      <w:r>
        <w:t xml:space="preserve">Lima, Peru</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 in Lima, Peru</dc:title>
  <dc:creator/>
  <dc:language>en</dc:language>
  <cp:keywords/>
  <dcterms:created xsi:type="dcterms:W3CDTF">2026-07-21T05:35:03Z</dcterms:created>
  <dcterms:modified xsi:type="dcterms:W3CDTF">2026-07-21T05:35:03Z</dcterms:modified>
</cp:coreProperties>
</file>

<file path=docProps/custom.xml><?xml version="1.0" encoding="utf-8"?>
<Properties xmlns="http://schemas.openxmlformats.org/officeDocument/2006/custom-properties" xmlns:vt="http://schemas.openxmlformats.org/officeDocument/2006/docPropsVTypes"/>
</file>